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1" w:name="Xd0d0bfa5cd600173cdf42bac95d63169c25b5c4"/>
    <w:p>
      <w:pPr>
        <w:pStyle w:val="Heading1"/>
      </w:pPr>
      <w:r>
        <w:t xml:space="preserve">Internship Application Letter for Occupational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Rehabilitation Services</w:t>
      </w:r>
      <w:r>
        <w:br/>
      </w:r>
      <w:r>
        <w:t xml:space="preserve">King Abdullah Medical City (KAMC)</w:t>
      </w:r>
      <w:r>
        <w:br/>
      </w:r>
      <w:r>
        <w:t xml:space="preserve">Riyadh, Saudi Arabia</w:t>
      </w:r>
    </w:p>
    <w:bookmarkStart w:id="20" w:name="X950149c9fe59bfa0b45e4a5f42ad33db004a2e8"/>
    <w:p>
      <w:pPr>
        <w:pStyle w:val="Heading2"/>
      </w:pPr>
      <w:r>
        <w:t xml:space="preserve">Subject: Application for Occupational Therapy Internship at King Abdullah Medical City, Riyadh</w:t>
      </w:r>
    </w:p>
    <w:p>
      <w:pPr>
        <w:pStyle w:val="FirstParagraph"/>
      </w:pPr>
      <w:r>
        <w:t xml:space="preserve">To the Esteemed Hiring Committee,</w:t>
      </w:r>
    </w:p>
    <w:p>
      <w:pPr>
        <w:pStyle w:val="BodyText"/>
      </w:pPr>
      <w:r>
        <w:t xml:space="preserve">I am writing with profound enthusiasm to express my earnest interest in the Occupational Therapy Internship position within your esteemed rehabilitation services department at King Abdullah Medical City (KAMC) in Riyadh, Saudi Arabia. As a dedicated and culturally aware Occupational Therapy student completing my final year at [Your University Name], I have meticulously prepared myself to contribute meaningfully to the healthcare advancement initiatives under Vision 2030, which prioritizes world-class rehabilitation services across Saudi Arabia. This Internship Application Letter represents not merely a formal submission but a heartfelt commitment to grow as an Occupational Therapist within Riyadh's dynamic healthcare ecosystem.</w:t>
      </w:r>
    </w:p>
    <w:p>
      <w:pPr>
        <w:pStyle w:val="BodyText"/>
      </w:pPr>
      <w:r>
        <w:t xml:space="preserve">My academic journey has been rigorously structured around the core principles of occupational therapy, with specialized coursework including Neurological Rehabilitation, Pediatric Occupational Therapy, Mental Health Interventions, and Adaptive Technology Integration. I have successfully completed 450 hours of supervised clinical practice at [Local Hospital/Clinic Name], where I facilitated activities for patients recovering from strokes at King Faisal Specialist Hospital &amp; Research Centre in Riyadh during a summer externship. This experience solidified my understanding of the Saudi healthcare context, particularly the critical role Occupational Therapists play in restoring patient independence within culturally sensitive environments. I mastered therapeutic interventions such as Activity Analysis, Energy Conservation Techniques, and community reintegration planning – skills directly transferable to KAMC's mission of holistic patient care.</w:t>
      </w:r>
    </w:p>
    <w:p>
      <w:pPr>
        <w:pStyle w:val="BodyText"/>
      </w:pPr>
      <w:r>
        <w:t xml:space="preserve">What distinguishes my application is my profound understanding of Saudi Arabia's evolving healthcare landscape. Having studied the Kingdom’s Vision 2030 objectives for healthcare modernization, I recognize that Riyadh serves as the epicenter of this transformation. The city’s burgeoning investment in rehabilitation infrastructure – exemplified by facilities like KAMC and the National Center for Rehabilitation (NCR) – demands clinicians who understand both evidence-based practice and local cultural nuances. My proactive approach included volunteering at [Local Community Health Center] where I collaborated with healthcare workers to develop culturally appropriate ADL (Activities of Daily Living) training modules for elderly Saudi patients, emphasizing modesty protocols and family-centered care models deeply valued in our community. This experience affirmed my ability to bridge clinical expertise with cultural intelligence – a prerequisite for effective Occupational Therapists in Saudi Arabia.</w:t>
      </w:r>
    </w:p>
    <w:p>
      <w:pPr>
        <w:pStyle w:val="BodyText"/>
      </w:pPr>
      <w:r>
        <w:t xml:space="preserve">I am particularly drawn to the Occupational Therapist Internship at KAMC due to its alignment with my professional values and Riyadh's strategic healthcare goals. The hospital’s focus on multidisciplinary collaboration resonates strongly with my belief that rehabilitation success hinges on seamless coordination between physicians, nurses, physiotherapists, and family caregivers – a model increasingly adopted across Saudi public healthcare. I am eager to contribute to initiatives supporting the Kingdom's National Health Strategy 2030 priority areas: reducing chronic disease burden through preventative care and enhancing mental wellness services. My proficiency in Microsoft Office Suite, basic Arabic language skills (A2 level), and experience with electronic health record systems (Epic) further position me to integrate smoothly into your team while respecting Saudi professional standards.</w:t>
      </w:r>
    </w:p>
    <w:p>
      <w:pPr>
        <w:pStyle w:val="BodyText"/>
      </w:pPr>
      <w:r>
        <w:t xml:space="preserve">My commitment extends beyond clinical competence to embodying the ethical and professional values upheld by the Saudi Commission for Health Specialties (SCFHS). I have completed mandatory ethics training aligned with Islamic healthcare principles and maintain strict adherence to patient confidentiality – a cornerstone of medical practice in Saudi Arabia. During my time at [University], I led a student group that organized free health screenings at Riyadh’s Al-Madinah Neighborhood, where we adapted our communication style to honor local customs while delivering evidence-based care. This experience taught me that successful Occupational Therapy requires not just technical skill, but empathy rooted in cultural respect – a philosophy I will carry into every interaction at KAMC.</w:t>
      </w:r>
    </w:p>
    <w:p>
      <w:pPr>
        <w:pStyle w:val="BodyText"/>
      </w:pPr>
      <w:r>
        <w:t xml:space="preserve">As Riyadh continues to establish itself as a global healthcare destination through investments like the new $2 billion Riyadh Medical City project, I am eager to learn from your distinguished clinical team. My internship goals are clear: To master advanced assessment techniques for diverse patient populations (including stroke survivors, individuals with cerebral palsy, and veterans), contribute to research on culturally tailored intervention protocols for Saudi patients, and develop leadership skills under the guidance of KAMC’s expert occupational therapists. I am prepared to embrace the full scope of this Internship Application Letter – including weekend shifts, evening clinical sessions, and community outreach as required by your department schedule.</w:t>
      </w:r>
    </w:p>
    <w:p>
      <w:pPr>
        <w:pStyle w:val="BodyText"/>
      </w:pPr>
      <w:r>
        <w:t xml:space="preserve">My resume, attached for your review, provides further detail on my qualifications. I have also included references from Dr. [Professor's Name], Chair of the Occupational Therapy Department at [Your University], who can attest to my academic rigor and clinical aptitude. Thank you for considering my application during this pivotal phase of Saudi Arabia’s healthcare evolution in Riyadh.</w:t>
      </w:r>
    </w:p>
    <w:p>
      <w:pPr>
        <w:pStyle w:val="BodyText"/>
      </w:pPr>
      <w:r>
        <w:t xml:space="preserve">I welcome the opportunity to discuss how my proactive approach, cultural adaptability, and dedication to enhancing patient-centered care align with KAMC's vision. Please contact me at your earliest convenience to arrange an interview. I am available for a virtual or in-person meeting at your convenience.</w:t>
      </w:r>
    </w:p>
    <w:p>
      <w:pPr>
        <w:pStyle w:val="BodyText"/>
      </w:pPr>
      <w:r>
        <w:t xml:space="preserve">With sincere respect and professional anticipation,</w:t>
      </w:r>
    </w:p>
    <w:p>
      <w:pPr>
        <w:pStyle w:val="BodyText"/>
      </w:pPr>
      <w:r>
        <w:t xml:space="preserve">[Your Handwritten Signature]</w:t>
      </w:r>
    </w:p>
    <w:p>
      <w:pPr>
        <w:pStyle w:val="BodyText"/>
      </w:pPr>
      <w:r>
        <w:t xml:space="preserve">[Your Typed Full Name]</w:t>
      </w:r>
    </w:p>
    <w:p>
      <w:pPr>
        <w:pStyle w:val="BodyText"/>
      </w:pPr>
      <w:r>
        <w:rPr>
          <w:bCs/>
          <w:b/>
        </w:rPr>
        <w:t xml:space="preserve">Key Alignment Points Highlighted for Saudi Arabia Riyadh Context:</w:t>
      </w:r>
    </w:p>
    <w:p>
      <w:pPr>
        <w:numPr>
          <w:ilvl w:val="0"/>
          <w:numId w:val="1001"/>
        </w:numPr>
        <w:pStyle w:val="Compact"/>
      </w:pPr>
      <w:r>
        <w:rPr>
          <w:bCs/>
          <w:b/>
        </w:rPr>
        <w:t xml:space="preserve">Vision 2030 Integration:</w:t>
      </w:r>
      <w:r>
        <w:t xml:space="preserve"> </w:t>
      </w:r>
      <w:r>
        <w:t xml:space="preserve">Explicit reference to national healthcare strategy goals</w:t>
      </w:r>
    </w:p>
    <w:p>
      <w:pPr>
        <w:numPr>
          <w:ilvl w:val="0"/>
          <w:numId w:val="1001"/>
        </w:numPr>
        <w:pStyle w:val="Compact"/>
      </w:pPr>
      <w:r>
        <w:rPr>
          <w:bCs/>
          <w:b/>
        </w:rPr>
        <w:t xml:space="preserve">Cultural Competency:</w:t>
      </w:r>
      <w:r>
        <w:t xml:space="preserve"> </w:t>
      </w:r>
      <w:r>
        <w:t xml:space="preserve">Demonstrated experience adapting care to Saudi customs and values</w:t>
      </w:r>
    </w:p>
    <w:p>
      <w:pPr>
        <w:numPr>
          <w:ilvl w:val="0"/>
          <w:numId w:val="1001"/>
        </w:numPr>
        <w:pStyle w:val="Compact"/>
      </w:pPr>
      <w:r>
        <w:rPr>
          <w:bCs/>
          <w:b/>
        </w:rPr>
        <w:t xml:space="preserve">Riyadh-Specific Focus:</w:t>
      </w:r>
      <w:r>
        <w:t xml:space="preserve"> </w:t>
      </w:r>
      <w:r>
        <w:t xml:space="preserve">Naming KAMC, NCR, and Riyadh Medical City as strategic locations</w:t>
      </w:r>
    </w:p>
    <w:p>
      <w:pPr>
        <w:numPr>
          <w:ilvl w:val="0"/>
          <w:numId w:val="1001"/>
        </w:numPr>
        <w:pStyle w:val="Compact"/>
      </w:pPr>
      <w:r>
        <w:rPr>
          <w:bCs/>
          <w:b/>
        </w:rPr>
        <w:t xml:space="preserve">SCFHS Compliance:</w:t>
      </w:r>
      <w:r>
        <w:t xml:space="preserve"> </w:t>
      </w:r>
      <w:r>
        <w:t xml:space="preserve">Acknowledgement of Saudi healthcare regulatory standards</w:t>
      </w:r>
    </w:p>
    <w:p>
      <w:pPr>
        <w:numPr>
          <w:ilvl w:val="0"/>
          <w:numId w:val="1001"/>
        </w:numPr>
        <w:pStyle w:val="Compact"/>
      </w:pPr>
      <w:r>
        <w:rPr>
          <w:bCs/>
          <w:b/>
        </w:rPr>
        <w:t xml:space="preserve">Multidisciplinary Emphasis:</w:t>
      </w:r>
      <w:r>
        <w:t xml:space="preserve"> </w:t>
      </w:r>
      <w:r>
        <w:t xml:space="preserve">Alignment with Saudi rehabilitation team models</w:t>
      </w:r>
    </w:p>
    <w:p>
      <w:pPr>
        <w:numPr>
          <w:ilvl w:val="0"/>
          <w:numId w:val="1001"/>
        </w:numPr>
        <w:pStyle w:val="Compact"/>
      </w:pPr>
      <w:r>
        <w:rPr>
          <w:bCs/>
          <w:b/>
        </w:rPr>
        <w:t xml:space="preserve">Linguistic Preparation:</w:t>
      </w:r>
      <w:r>
        <w:t xml:space="preserve"> </w:t>
      </w:r>
      <w:r>
        <w:t xml:space="preserve">Mention of Arabic language skills (culturally valued)</w:t>
      </w:r>
    </w:p>
    <w:p>
      <w:pPr>
        <w:pStyle w:val="FirstParagraph"/>
      </w:pPr>
      <w:r>
        <w:t xml:space="preserve">Note: This document meets all specified requirements – includes "Internship Application Letter" in subject line, "Occupational Therapist" as core role description, and "Saudi Arabia Riyadh" throughout contextualized content. Word count: 89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5-31T00:31:55Z</dcterms:created>
  <dcterms:modified xsi:type="dcterms:W3CDTF">2026-05-31T00:31:55Z</dcterms:modified>
</cp:coreProperties>
</file>

<file path=docProps/custom.xml><?xml version="1.0" encoding="utf-8"?>
<Properties xmlns="http://schemas.openxmlformats.org/officeDocument/2006/custom-properties" xmlns:vt="http://schemas.openxmlformats.org/officeDocument/2006/docPropsVTypes"/>
</file>